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1CE612" w14:textId="401E2660" w:rsidR="00A203C5" w:rsidRDefault="00581C28" w:rsidP="00581C28">
      <w:pPr>
        <w:pStyle w:val="ListParagraph"/>
        <w:numPr>
          <w:ilvl w:val="0"/>
          <w:numId w:val="4"/>
        </w:numPr>
      </w:pPr>
      <w:r>
        <w:t>Error.java</w:t>
      </w:r>
    </w:p>
    <w:p w14:paraId="694576C9" w14:textId="28CDED4B" w:rsidR="00581C28" w:rsidRDefault="00581C28" w:rsidP="00581C28">
      <w:pPr>
        <w:pStyle w:val="ListParagraph"/>
        <w:numPr>
          <w:ilvl w:val="0"/>
          <w:numId w:val="5"/>
        </w:numPr>
      </w:pPr>
      <w:r>
        <w:t>It would be a compile error because you cannot assign a value to final variable after the fact</w:t>
      </w:r>
    </w:p>
    <w:p w14:paraId="7F151DA6" w14:textId="63DB8E5F" w:rsidR="00581C28" w:rsidRDefault="00F4262A" w:rsidP="00581C28">
      <w:pPr>
        <w:pStyle w:val="ListParagraph"/>
        <w:numPr>
          <w:ilvl w:val="0"/>
          <w:numId w:val="5"/>
        </w:numPr>
      </w:pPr>
      <w:r>
        <w:t xml:space="preserve">Names is String array, prices </w:t>
      </w:r>
      <w:r w:rsidR="0054069A">
        <w:t>are</w:t>
      </w:r>
      <w:r>
        <w:t xml:space="preserve"> double array, amounts </w:t>
      </w:r>
      <w:r w:rsidR="0054069A">
        <w:t>are</w:t>
      </w:r>
      <w:r>
        <w:t xml:space="preserve"> a double array</w:t>
      </w:r>
    </w:p>
    <w:p w14:paraId="32302060" w14:textId="0AF7A2EF" w:rsidR="00F4262A" w:rsidRDefault="008F6ECB" w:rsidP="00581C28">
      <w:pPr>
        <w:pStyle w:val="ListParagraph"/>
        <w:numPr>
          <w:ilvl w:val="0"/>
          <w:numId w:val="5"/>
        </w:numPr>
      </w:pPr>
      <w:r>
        <w:t>All</w:t>
      </w:r>
      <w:r w:rsidR="00825525">
        <w:t xml:space="preserve"> the arrays contain 10 elements since the value of MAXCHEESE final variable is set to 10</w:t>
      </w:r>
    </w:p>
    <w:p w14:paraId="7294E095" w14:textId="64DAFCA9" w:rsidR="00F4262A" w:rsidRDefault="00F4262A" w:rsidP="00F4262A">
      <w:pPr>
        <w:pStyle w:val="ListParagraph"/>
        <w:numPr>
          <w:ilvl w:val="0"/>
          <w:numId w:val="5"/>
        </w:numPr>
      </w:pPr>
      <w:r>
        <w:t>First is invalid, second is valid, third is valid</w:t>
      </w:r>
    </w:p>
    <w:p w14:paraId="1FF2C618" w14:textId="044B7022" w:rsidR="00825525" w:rsidRDefault="00825525" w:rsidP="00825525">
      <w:pPr>
        <w:pStyle w:val="ListParagraph"/>
        <w:numPr>
          <w:ilvl w:val="0"/>
          <w:numId w:val="5"/>
        </w:numPr>
      </w:pPr>
      <w:r>
        <w:t xml:space="preserve"> </w:t>
      </w:r>
    </w:p>
    <w:p w14:paraId="5D196E57" w14:textId="65D82C22" w:rsidR="00825525" w:rsidRDefault="00825525" w:rsidP="00825525">
      <w:pPr>
        <w:pStyle w:val="ListParagraph"/>
        <w:numPr>
          <w:ilvl w:val="0"/>
          <w:numId w:val="7"/>
        </w:numPr>
      </w:pPr>
      <w:r>
        <w:t>Cheese A10</w:t>
      </w:r>
      <w:bookmarkStart w:id="0" w:name="_GoBack"/>
      <w:bookmarkEnd w:id="0"/>
    </w:p>
    <w:p w14:paraId="3122135B" w14:textId="1454C032" w:rsidR="00825525" w:rsidRDefault="00825525" w:rsidP="00825525">
      <w:pPr>
        <w:pStyle w:val="ListParagraph"/>
        <w:numPr>
          <w:ilvl w:val="0"/>
          <w:numId w:val="7"/>
        </w:numPr>
      </w:pPr>
      <w:r>
        <w:t>Cheese A10</w:t>
      </w:r>
    </w:p>
    <w:p w14:paraId="125DE92D" w14:textId="6EE7C7DE" w:rsidR="00825525" w:rsidRDefault="00825525" w:rsidP="00825525">
      <w:pPr>
        <w:pStyle w:val="ListParagraph"/>
        <w:numPr>
          <w:ilvl w:val="0"/>
          <w:numId w:val="7"/>
        </w:numPr>
      </w:pPr>
      <w:r>
        <w:t>Cheese6510</w:t>
      </w:r>
    </w:p>
    <w:p w14:paraId="4CEB9279" w14:textId="7FC1092D" w:rsidR="00825525" w:rsidRDefault="00825525" w:rsidP="00825525">
      <w:pPr>
        <w:pStyle w:val="ListParagraph"/>
        <w:numPr>
          <w:ilvl w:val="0"/>
          <w:numId w:val="7"/>
        </w:numPr>
      </w:pPr>
      <w:r>
        <w:t>Cheese K</w:t>
      </w:r>
    </w:p>
    <w:p w14:paraId="2B89F10B" w14:textId="47C681D2" w:rsidR="00825525" w:rsidRDefault="00825525" w:rsidP="00825525">
      <w:pPr>
        <w:pStyle w:val="ListParagraph"/>
        <w:numPr>
          <w:ilvl w:val="0"/>
          <w:numId w:val="7"/>
        </w:numPr>
      </w:pPr>
      <w:r>
        <w:t>Cheese 75</w:t>
      </w:r>
    </w:p>
    <w:p w14:paraId="29E33266" w14:textId="2BD6E329" w:rsidR="00F4262A" w:rsidRDefault="00F4262A" w:rsidP="00F4262A">
      <w:pPr>
        <w:pStyle w:val="ListParagraph"/>
        <w:numPr>
          <w:ilvl w:val="0"/>
          <w:numId w:val="5"/>
        </w:numPr>
      </w:pPr>
      <w:r>
        <w:t>The initial value is 3 because we are adding other arbitrary names for cheeses. However</w:t>
      </w:r>
      <w:r w:rsidR="008F6ECB">
        <w:t>,</w:t>
      </w:r>
      <w:r>
        <w:t xml:space="preserve"> they will occupy the spaces after the three original cheeses so the first new cheese must be placed at index 3 in each array</w:t>
      </w:r>
      <w:r w:rsidR="008F6ECB">
        <w:t xml:space="preserve"> and starting at index </w:t>
      </w:r>
      <w:r w:rsidR="0054069A">
        <w:t>4,</w:t>
      </w:r>
      <w:r w:rsidR="008F6ECB">
        <w:t xml:space="preserve"> we will have the arbitrary names</w:t>
      </w:r>
    </w:p>
    <w:p w14:paraId="6337E373" w14:textId="0500443D" w:rsidR="00F4262A" w:rsidRDefault="00F4262A" w:rsidP="00F4262A">
      <w:pPr>
        <w:pStyle w:val="ListParagraph"/>
        <w:numPr>
          <w:ilvl w:val="0"/>
          <w:numId w:val="4"/>
        </w:numPr>
      </w:pPr>
      <w:r>
        <w:t>I copied my methods that calculated discounts, the checks for amount of cheese to see if the input was valid</w:t>
      </w:r>
      <w:r w:rsidR="008F6ECB">
        <w:t xml:space="preserve">, and how to get an itemized list. </w:t>
      </w:r>
    </w:p>
    <w:p w14:paraId="0C4C7A67" w14:textId="680AE501" w:rsidR="00723F65" w:rsidRDefault="008F6ECB" w:rsidP="00F4262A">
      <w:pPr>
        <w:pStyle w:val="ListParagraph"/>
        <w:numPr>
          <w:ilvl w:val="0"/>
          <w:numId w:val="4"/>
        </w:numPr>
      </w:pPr>
      <w:r>
        <w:t>I copied the algorithm to print out the list the arbitrary cheese from an index that is provided by the user instead of a final variable</w:t>
      </w:r>
    </w:p>
    <w:p w14:paraId="33669E8F" w14:textId="536D09EB" w:rsidR="00F4262A" w:rsidRDefault="00723F65" w:rsidP="00F4262A">
      <w:pPr>
        <w:pStyle w:val="ListParagraph"/>
        <w:numPr>
          <w:ilvl w:val="0"/>
          <w:numId w:val="4"/>
        </w:numPr>
      </w:pPr>
      <w:r>
        <w:t>I used 6 loops</w:t>
      </w:r>
    </w:p>
    <w:p w14:paraId="55E6C228" w14:textId="5E0343E6" w:rsidR="00723F65" w:rsidRDefault="00723F65" w:rsidP="00F4262A">
      <w:pPr>
        <w:pStyle w:val="ListParagraph"/>
        <w:numPr>
          <w:ilvl w:val="0"/>
          <w:numId w:val="4"/>
        </w:numPr>
      </w:pPr>
      <w:r>
        <w:t xml:space="preserve">I used </w:t>
      </w:r>
      <w:r w:rsidR="008F6ECB">
        <w:t>for and while loops</w:t>
      </w:r>
    </w:p>
    <w:sectPr w:rsidR="00723F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53D8E"/>
    <w:multiLevelType w:val="hybridMultilevel"/>
    <w:tmpl w:val="9B8A8C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52A76"/>
    <w:multiLevelType w:val="hybridMultilevel"/>
    <w:tmpl w:val="5C1C25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4C1052"/>
    <w:multiLevelType w:val="hybridMultilevel"/>
    <w:tmpl w:val="2F985E64"/>
    <w:lvl w:ilvl="0" w:tplc="E4D2E712">
      <w:start w:val="1"/>
      <w:numFmt w:val="low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3" w15:restartNumberingAfterBreak="0">
    <w:nsid w:val="2E995F84"/>
    <w:multiLevelType w:val="hybridMultilevel"/>
    <w:tmpl w:val="B1DA69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133278"/>
    <w:multiLevelType w:val="hybridMultilevel"/>
    <w:tmpl w:val="0AA012D2"/>
    <w:lvl w:ilvl="0" w:tplc="F47A9754">
      <w:start w:val="1"/>
      <w:numFmt w:val="lowerRoman"/>
      <w:lvlText w:val="%1."/>
      <w:lvlJc w:val="left"/>
      <w:pPr>
        <w:ind w:left="225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5" w15:restartNumberingAfterBreak="0">
    <w:nsid w:val="67E50D6B"/>
    <w:multiLevelType w:val="hybridMultilevel"/>
    <w:tmpl w:val="126E4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483BD3"/>
    <w:multiLevelType w:val="hybridMultilevel"/>
    <w:tmpl w:val="FBB8659C"/>
    <w:lvl w:ilvl="0" w:tplc="FE6C2E8C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NLO0sDS2NDY1tbBQ0lEKTi0uzszPAykwqQUAeyuUdiwAAAA="/>
  </w:docVars>
  <w:rsids>
    <w:rsidRoot w:val="00581C28"/>
    <w:rsid w:val="003D523C"/>
    <w:rsid w:val="0054069A"/>
    <w:rsid w:val="00581C28"/>
    <w:rsid w:val="00723F65"/>
    <w:rsid w:val="00825525"/>
    <w:rsid w:val="008F6ECB"/>
    <w:rsid w:val="00A203C5"/>
    <w:rsid w:val="00C072B8"/>
    <w:rsid w:val="00CC0AD1"/>
    <w:rsid w:val="00F42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9F017"/>
  <w15:chartTrackingRefBased/>
  <w15:docId w15:val="{165B046E-3D10-4EFA-9D9D-BABC6890D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1C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6</TotalTime>
  <Pages>1</Pages>
  <Words>145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 Narendar</dc:creator>
  <cp:keywords/>
  <dc:description/>
  <cp:lastModifiedBy>Vikram Narendar</cp:lastModifiedBy>
  <cp:revision>9</cp:revision>
  <dcterms:created xsi:type="dcterms:W3CDTF">2020-02-14T01:23:00Z</dcterms:created>
  <dcterms:modified xsi:type="dcterms:W3CDTF">2020-02-19T18:13:00Z</dcterms:modified>
</cp:coreProperties>
</file>